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1F4156" w14:textId="304AEBDE" w:rsidR="001E1994" w:rsidRPr="00791EC1" w:rsidRDefault="00791EC1" w:rsidP="001E1994">
      <w:pPr>
        <w:spacing w:after="0" w:line="240" w:lineRule="auto"/>
        <w:contextualSpacing/>
        <w:jc w:val="center"/>
        <w:rPr>
          <w:rFonts w:ascii="Times New Roman" w:eastAsia="Prime Sans" w:hAnsi="Times New Roman"/>
          <w:b/>
          <w:spacing w:val="-10"/>
          <w:kern w:val="28"/>
          <w:sz w:val="32"/>
          <w:szCs w:val="32"/>
          <w:lang w:eastAsia="ko-KR"/>
        </w:rPr>
      </w:pPr>
      <w:r w:rsidRPr="00791EC1">
        <w:rPr>
          <w:rFonts w:ascii="Times New Roman" w:eastAsia="Prime Sans" w:hAnsi="Times New Roman"/>
          <w:b/>
          <w:spacing w:val="-10"/>
          <w:kern w:val="28"/>
          <w:sz w:val="32"/>
          <w:szCs w:val="32"/>
          <w:lang w:eastAsia="ko-KR"/>
        </w:rPr>
        <w:t>Allen Lu</w:t>
      </w:r>
    </w:p>
    <w:p w14:paraId="5A43E763" w14:textId="3E6B9A9E" w:rsidR="00610C39" w:rsidRPr="00791EC1" w:rsidRDefault="00C56E94" w:rsidP="001E1994">
      <w:pPr>
        <w:spacing w:after="0" w:line="240" w:lineRule="auto"/>
        <w:contextualSpacing/>
        <w:jc w:val="center"/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</w:pPr>
      <w:r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>Edmonton, AB,</w:t>
      </w:r>
      <w:r w:rsidR="00654FB3"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 xml:space="preserve"> </w:t>
      </w:r>
      <w:r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>T6G0J8</w:t>
      </w:r>
      <w:r w:rsidR="00654FB3"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 xml:space="preserve"> || (604)-788-6862 || aplu@ualberta.ca</w:t>
      </w:r>
    </w:p>
    <w:p w14:paraId="5CDE3410" w14:textId="1499644D" w:rsidR="00610C39" w:rsidRDefault="000656D6" w:rsidP="000656D6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February</w:t>
      </w:r>
      <w:r w:rsidR="00791EC1" w:rsidRPr="00791EC1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 xml:space="preserve"> </w:t>
      </w:r>
      <w:r w:rsidR="007F43B0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18</w:t>
      </w:r>
      <w:r w:rsidR="00791EC1" w:rsidRPr="00791EC1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, 2020</w:t>
      </w:r>
    </w:p>
    <w:p w14:paraId="42850C80" w14:textId="69067C95" w:rsidR="004104DE" w:rsidRPr="004104DE" w:rsidRDefault="004104DE" w:rsidP="004104DE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 w:rsidRPr="004104DE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Angie Levesque</w:t>
      </w:r>
    </w:p>
    <w:p w14:paraId="587F0CEE" w14:textId="053D6ED5" w:rsidR="000656D6" w:rsidRDefault="004104DE" w:rsidP="004104DE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 w:rsidRPr="004104DE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401 9 Ave SW #1301</w:t>
      </w:r>
    </w:p>
    <w:p w14:paraId="2482253B" w14:textId="37EC97DA" w:rsidR="00F8205A" w:rsidRPr="00791EC1" w:rsidRDefault="004104DE" w:rsidP="00F8205A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Calgary</w:t>
      </w:r>
      <w:r w:rsidR="00F8205A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 xml:space="preserve">, </w:t>
      </w:r>
      <w:r w:rsidR="00175FF0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Alberta</w:t>
      </w: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 xml:space="preserve"> </w:t>
      </w:r>
      <w:r w:rsidRPr="004104DE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T2P 3C5</w:t>
      </w:r>
    </w:p>
    <w:p w14:paraId="660774D0" w14:textId="084D4903" w:rsidR="00DF20CB" w:rsidRPr="00791EC1" w:rsidRDefault="00DF20CB" w:rsidP="001E1994">
      <w:pPr>
        <w:spacing w:line="254" w:lineRule="auto"/>
        <w:rPr>
          <w:rFonts w:ascii="Times New Roman" w:hAnsi="Times New Roman"/>
          <w:b/>
          <w:sz w:val="24"/>
          <w:szCs w:val="24"/>
        </w:rPr>
      </w:pPr>
      <w:r w:rsidRPr="00791EC1">
        <w:rPr>
          <w:rFonts w:ascii="Times New Roman" w:hAnsi="Times New Roman"/>
          <w:b/>
          <w:sz w:val="24"/>
          <w:szCs w:val="24"/>
        </w:rPr>
        <w:t>Re:</w:t>
      </w:r>
      <w:r w:rsidR="00A86020">
        <w:rPr>
          <w:rFonts w:ascii="Times New Roman" w:hAnsi="Times New Roman"/>
          <w:b/>
          <w:sz w:val="24"/>
          <w:szCs w:val="24"/>
        </w:rPr>
        <w:t xml:space="preserve"> </w:t>
      </w:r>
      <w:r w:rsidR="004104DE">
        <w:rPr>
          <w:rFonts w:ascii="Times New Roman" w:hAnsi="Times New Roman"/>
          <w:b/>
          <w:sz w:val="24"/>
          <w:szCs w:val="24"/>
        </w:rPr>
        <w:t>Software Developer Intern (12-16 Months)</w:t>
      </w:r>
    </w:p>
    <w:p w14:paraId="0787F522" w14:textId="1274EF74" w:rsidR="001E1994" w:rsidRPr="00791EC1" w:rsidRDefault="001E1994" w:rsidP="001E1994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sz w:val="24"/>
          <w:szCs w:val="24"/>
          <w:lang w:eastAsia="ko-KR"/>
        </w:rPr>
        <w:t>To</w:t>
      </w:r>
      <w:r w:rsidR="004104DE">
        <w:rPr>
          <w:rFonts w:ascii="Times New Roman" w:eastAsia="Malgun Gothic" w:hAnsi="Times New Roman"/>
          <w:sz w:val="24"/>
          <w:szCs w:val="24"/>
          <w:lang w:eastAsia="ko-KR"/>
        </w:rPr>
        <w:t xml:space="preserve"> </w:t>
      </w:r>
      <w:r w:rsidR="004104DE" w:rsidRPr="004104DE">
        <w:rPr>
          <w:rFonts w:ascii="Times New Roman" w:eastAsia="Malgun Gothic" w:hAnsi="Times New Roman"/>
          <w:sz w:val="24"/>
          <w:szCs w:val="24"/>
          <w:lang w:eastAsia="ko-KR"/>
        </w:rPr>
        <w:t>Angie Levesque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</w:p>
    <w:p w14:paraId="495A25F8" w14:textId="40E68389" w:rsidR="000E7256" w:rsidRPr="00791EC1" w:rsidRDefault="000E7256" w:rsidP="000E7256">
      <w:pPr>
        <w:rPr>
          <w:rFonts w:ascii="Times New Roman" w:hAnsi="Times New Roman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As a passionate and fast-learning problem solver that is well-versed in developing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mobile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software 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applications</w:t>
      </w:r>
      <w:r w:rsidR="00FE1FE8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, and </w:t>
      </w:r>
      <w:r w:rsidR="00175FF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database programming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, it is with great excitement that I have submitted my resume for consideration to be a</w:t>
      </w:r>
      <w:r w:rsidR="00175FF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="004104DE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12-</w:t>
      </w:r>
      <w:r w:rsidR="00175FF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16</w:t>
      </w:r>
      <w:r w:rsidR="004104DE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="00175FF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month </w:t>
      </w:r>
      <w:r w:rsidR="004104DE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software developer intern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="00175FF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at </w:t>
      </w:r>
      <w:proofErr w:type="spellStart"/>
      <w:r w:rsidR="004104DE" w:rsidRPr="004104DE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Nureva</w:t>
      </w:r>
      <w:proofErr w:type="spellEnd"/>
      <w:r w:rsidR="004104DE" w:rsidRPr="004104DE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Inc. - Product Development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. 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As an efficient and vocal team-oriented developer I</w:t>
      </w:r>
      <w:r w:rsidR="00F8205A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m well-verse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in</w:t>
      </w:r>
      <w:r w:rsidR="00175FF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object-oriented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="00175FF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design</w:t>
      </w:r>
      <w:r w:rsidR="004104DE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and implementation, applying agile scrum principles to </w:t>
      </w:r>
      <w:proofErr w:type="gramStart"/>
      <w:r w:rsidR="004104DE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development,</w:t>
      </w:r>
      <w:r w:rsidR="00175FF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 </w:t>
      </w:r>
      <w:r w:rsidR="004104DE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front</w:t>
      </w:r>
      <w:proofErr w:type="gramEnd"/>
      <w:r w:rsidR="004104DE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-end graphical user interface designs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, and </w:t>
      </w:r>
      <w:r w:rsidR="00FC64C6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testing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in combination with my experience designing</w:t>
      </w:r>
      <w:r w:rsidR="0084508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,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programming</w:t>
      </w:r>
      <w:r w:rsidR="0084508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, and prototyping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Arduino</w:t>
      </w:r>
      <w:r w:rsidR="0084508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projects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to solve real-world problems. I am prepared to contribute to your company’s technological goals in developing and optimizing</w:t>
      </w:r>
      <w:r w:rsidR="004104DE" w:rsidRPr="004104DE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rich interactive web apps and web services</w:t>
      </w:r>
      <w:r w:rsidR="004104DE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while performing any risk assessments, </w:t>
      </w:r>
      <w:r w:rsidR="00A8602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accessibility imp</w:t>
      </w:r>
      <w:r w:rsidR="00AF1079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ro</w:t>
      </w:r>
      <w:r w:rsidR="00A8602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vements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, and experiments necessary to ensure quality and efficiency. </w:t>
      </w:r>
    </w:p>
    <w:p w14:paraId="3268B392" w14:textId="166BA5B1" w:rsidR="000E7256" w:rsidRPr="00791EC1" w:rsidRDefault="000E7256" w:rsidP="000E7256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I am currently in 3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vertAlign w:val="superscript"/>
          <w:lang w:eastAsia="ko-KR"/>
        </w:rPr>
        <w:t>r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year pursuing a degree in computing science with a specialization in software practice at the University of Alberta. My focus is on using and understanding software on multiple levels, </w:t>
      </w:r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database design and programming,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omputer architecture</w:t>
      </w:r>
      <w:r w:rsidR="0043640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and the application of discrete mathematics in algorithm design. Please look at the following project examples from my resume, which outlines the competencies that I can leverage to further the goals of</w:t>
      </w:r>
      <w:r w:rsidR="00FC64C6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proofErr w:type="spellStart"/>
      <w:r w:rsidR="004104DE" w:rsidRPr="004104DE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Nureva</w:t>
      </w:r>
      <w:proofErr w:type="spellEnd"/>
      <w:r w:rsidR="004104DE" w:rsidRPr="004104DE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Inc</w:t>
      </w:r>
      <w:r w:rsidR="004104DE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,</w:t>
      </w:r>
      <w:r w:rsidR="004104DE" w:rsidRPr="004104DE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="004104DE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Calgary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.</w:t>
      </w:r>
    </w:p>
    <w:p w14:paraId="63D18723" w14:textId="66E5D2DC" w:rsidR="0023664A" w:rsidRPr="00791EC1" w:rsidRDefault="0023664A" w:rsidP="0023664A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Designed</w:t>
      </w:r>
      <w:r w:rsidR="00173EB4"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developed</w:t>
      </w:r>
      <w:r w:rsidR="00173EB4"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 and teste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n elegant and efficient Mood-Tracking Android Studio mobile application in a team of 6 developers using</w:t>
      </w:r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Java,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proofErr w:type="spellStart"/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Github</w:t>
      </w:r>
      <w:proofErr w:type="spellEnd"/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pull requests,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Google maps</w:t>
      </w:r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nd </w:t>
      </w:r>
      <w:proofErr w:type="spellStart"/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Firestore</w:t>
      </w:r>
      <w:proofErr w:type="spellEnd"/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PI</w:t>
      </w:r>
    </w:p>
    <w:p w14:paraId="1809E0CA" w14:textId="6E7E8BE2" w:rsidR="0023664A" w:rsidRPr="00791EC1" w:rsidRDefault="0023664A" w:rsidP="0023664A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reated a crime-statistic program with SQLite3 embedded Python with a terminal interface that allows the user to generate graphs and data using Edmonton’s crime data</w:t>
      </w:r>
    </w:p>
    <w:p w14:paraId="5CD526FC" w14:textId="52B42F04" w:rsidR="0084508F" w:rsidRDefault="00703F20" w:rsidP="001E1994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urrently developing a custom Arduino lock for a powerlifting gym while listening to customer concerns and criticisms to create newer and improve</w:t>
      </w:r>
      <w:r w:rsidR="0043640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d versions</w:t>
      </w:r>
    </w:p>
    <w:p w14:paraId="1DAADECF" w14:textId="7D99B2DE" w:rsidR="0084508F" w:rsidRDefault="009B69F9" w:rsidP="001E1994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urrently developing an all-in-one powerlifting application to test a user’s one-rep-max, track their progress for every input, and compare their achievemen</w:t>
      </w:r>
      <w:r w:rsidR="0043640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ts to real federation</w:t>
      </w:r>
      <w:r w:rsidR="00FC64C6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s</w:t>
      </w:r>
    </w:p>
    <w:p w14:paraId="7426050D" w14:textId="78DF8BF3" w:rsidR="000E7256" w:rsidRPr="0084508F" w:rsidRDefault="000E7256" w:rsidP="0084508F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 xml:space="preserve">My resume provides further detail about the unique skill set and passion I can bring to your team. I truly believe that my experience in programming coupled with my knowledge in </w:t>
      </w:r>
      <w:r w:rsidR="00CB4398" w:rsidRPr="0084508F">
        <w:rPr>
          <w:rFonts w:ascii="Times New Roman" w:eastAsia="Malgun Gothic" w:hAnsi="Times New Roman"/>
          <w:sz w:val="24"/>
          <w:szCs w:val="24"/>
          <w:lang w:eastAsia="ko-KR"/>
        </w:rPr>
        <w:t>software and hardware</w:t>
      </w:r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 xml:space="preserve"> design prototyping will allow me to excel in </w:t>
      </w:r>
      <w:r w:rsidR="009B69F9">
        <w:rPr>
          <w:rFonts w:ascii="Times New Roman" w:eastAsia="Malgun Gothic" w:hAnsi="Times New Roman"/>
          <w:sz w:val="24"/>
          <w:szCs w:val="24"/>
          <w:lang w:eastAsia="ko-KR"/>
        </w:rPr>
        <w:t xml:space="preserve">the </w:t>
      </w:r>
      <w:proofErr w:type="spellStart"/>
      <w:r w:rsidR="00C23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Nureva</w:t>
      </w:r>
      <w:proofErr w:type="spellEnd"/>
      <w:r w:rsidR="00C23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Inc software developer’s </w:t>
      </w:r>
      <w:bookmarkStart w:id="0" w:name="_GoBack"/>
      <w:bookmarkEnd w:id="0"/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>environment. I hope we can schedule an appointment to talk, thank you for the consideration.</w:t>
      </w:r>
    </w:p>
    <w:p w14:paraId="68AB372E" w14:textId="71B97E0F" w:rsidR="001E1994" w:rsidRPr="00791EC1" w:rsidRDefault="001E1994" w:rsidP="001E1994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  <w:r w:rsidRPr="00791EC1">
        <w:rPr>
          <w:rFonts w:ascii="Times New Roman" w:eastAsia="Malgun Gothic" w:hAnsi="Times New Roman"/>
          <w:sz w:val="24"/>
          <w:szCs w:val="24"/>
          <w:lang w:eastAsia="ko-KR"/>
        </w:rPr>
        <w:t>Sincerely,</w:t>
      </w:r>
    </w:p>
    <w:p w14:paraId="219C6879" w14:textId="6682670B" w:rsidR="00893D16" w:rsidRPr="00791EC1" w:rsidRDefault="001E1994" w:rsidP="00C44EB3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  <w:r w:rsidRPr="00791EC1">
        <w:rPr>
          <w:rFonts w:ascii="Times New Roman" w:eastAsia="Malgun Gothic" w:hAnsi="Times New Roman"/>
          <w:sz w:val="24"/>
          <w:szCs w:val="24"/>
          <w:lang w:eastAsia="ko-KR"/>
        </w:rPr>
        <w:t>Allen Lu</w:t>
      </w:r>
    </w:p>
    <w:sectPr w:rsidR="00893D16" w:rsidRPr="00791EC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0ACB87" w14:textId="77777777" w:rsidR="00460E13" w:rsidRDefault="00460E13" w:rsidP="00610C39">
      <w:pPr>
        <w:spacing w:after="0" w:line="240" w:lineRule="auto"/>
      </w:pPr>
      <w:r>
        <w:separator/>
      </w:r>
    </w:p>
  </w:endnote>
  <w:endnote w:type="continuationSeparator" w:id="0">
    <w:p w14:paraId="5F99EA36" w14:textId="77777777" w:rsidR="00460E13" w:rsidRDefault="00460E13" w:rsidP="00610C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rime Sans">
    <w:charset w:val="80"/>
    <w:family w:val="swiss"/>
    <w:pitch w:val="variable"/>
    <w:sig w:usb0="B1002AFF" w:usb1="2BDFFCFB" w:usb2="00000036" w:usb3="00000000" w:csb0="003F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E3D2A4" w14:textId="77777777" w:rsidR="00460E13" w:rsidRDefault="00460E13" w:rsidP="00610C39">
      <w:pPr>
        <w:spacing w:after="0" w:line="240" w:lineRule="auto"/>
      </w:pPr>
      <w:r>
        <w:separator/>
      </w:r>
    </w:p>
  </w:footnote>
  <w:footnote w:type="continuationSeparator" w:id="0">
    <w:p w14:paraId="7F693C99" w14:textId="77777777" w:rsidR="00460E13" w:rsidRDefault="00460E13" w:rsidP="00610C3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3EB5E24"/>
    <w:multiLevelType w:val="hybridMultilevel"/>
    <w:tmpl w:val="C854F0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772E5FFB"/>
    <w:multiLevelType w:val="hybridMultilevel"/>
    <w:tmpl w:val="D3FCEB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wNTG2NAcSpoZmFko6SsGpxcWZ+XkgBYbmtQAgfdwqLQAAAA=="/>
  </w:docVars>
  <w:rsids>
    <w:rsidRoot w:val="00600044"/>
    <w:rsid w:val="0006348B"/>
    <w:rsid w:val="000656D6"/>
    <w:rsid w:val="000E7256"/>
    <w:rsid w:val="00173EB4"/>
    <w:rsid w:val="00175FF0"/>
    <w:rsid w:val="001E1994"/>
    <w:rsid w:val="0023664A"/>
    <w:rsid w:val="0029367E"/>
    <w:rsid w:val="0029799D"/>
    <w:rsid w:val="003C65D4"/>
    <w:rsid w:val="004104DE"/>
    <w:rsid w:val="00436402"/>
    <w:rsid w:val="00460E13"/>
    <w:rsid w:val="004B391C"/>
    <w:rsid w:val="00584273"/>
    <w:rsid w:val="00600044"/>
    <w:rsid w:val="00610C39"/>
    <w:rsid w:val="00654FB3"/>
    <w:rsid w:val="00675B65"/>
    <w:rsid w:val="00682710"/>
    <w:rsid w:val="00703F20"/>
    <w:rsid w:val="007107BF"/>
    <w:rsid w:val="00791EC1"/>
    <w:rsid w:val="007F43B0"/>
    <w:rsid w:val="0084508F"/>
    <w:rsid w:val="00893D16"/>
    <w:rsid w:val="008A4D3C"/>
    <w:rsid w:val="009272D1"/>
    <w:rsid w:val="00931C3F"/>
    <w:rsid w:val="009A75E4"/>
    <w:rsid w:val="009B69F9"/>
    <w:rsid w:val="00A86020"/>
    <w:rsid w:val="00AC0926"/>
    <w:rsid w:val="00AD183E"/>
    <w:rsid w:val="00AF1079"/>
    <w:rsid w:val="00BE6A0B"/>
    <w:rsid w:val="00C23EC1"/>
    <w:rsid w:val="00C44EB3"/>
    <w:rsid w:val="00C56E94"/>
    <w:rsid w:val="00C94FBD"/>
    <w:rsid w:val="00C97309"/>
    <w:rsid w:val="00CA48CD"/>
    <w:rsid w:val="00CB4398"/>
    <w:rsid w:val="00D264D0"/>
    <w:rsid w:val="00DF20CB"/>
    <w:rsid w:val="00E40F11"/>
    <w:rsid w:val="00E83B61"/>
    <w:rsid w:val="00E8484E"/>
    <w:rsid w:val="00F16533"/>
    <w:rsid w:val="00F8205A"/>
    <w:rsid w:val="00FC64C6"/>
    <w:rsid w:val="00FE1F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11E313"/>
  <w15:chartTrackingRefBased/>
  <w15:docId w15:val="{B59B0253-D53A-4774-83B6-E6A4D173E1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1994"/>
    <w:pPr>
      <w:spacing w:line="25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1E199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3664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10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0C39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610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0C39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16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94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401</Words>
  <Characters>229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en</dc:creator>
  <cp:keywords/>
  <dc:description/>
  <cp:lastModifiedBy>Allen</cp:lastModifiedBy>
  <cp:revision>9</cp:revision>
  <cp:lastPrinted>2020-01-16T00:18:00Z</cp:lastPrinted>
  <dcterms:created xsi:type="dcterms:W3CDTF">2020-02-11T04:00:00Z</dcterms:created>
  <dcterms:modified xsi:type="dcterms:W3CDTF">2020-02-18T19:48:00Z</dcterms:modified>
</cp:coreProperties>
</file>